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A4F70D" w14:textId="2EE903C1" w:rsidR="009B1E44" w:rsidRDefault="005F2955">
      <w:pPr>
        <w:pStyle w:val="Ttulo"/>
      </w:pPr>
      <w:r>
        <w:t xml:space="preserve">Feedback for Project Number </w:t>
      </w:r>
      <w:r w:rsidR="0078172D">
        <w:t>16</w:t>
      </w:r>
    </w:p>
    <w:p w14:paraId="6087410B" w14:textId="2879C919" w:rsidR="009B1E44" w:rsidRDefault="005F2955">
      <w:pPr>
        <w:pStyle w:val="Ttulo2"/>
      </w:pPr>
      <w:bookmarkStart w:id="0" w:name="instructions"/>
      <w:bookmarkStart w:id="1" w:name="feedback-below"/>
      <w:bookmarkEnd w:id="0"/>
      <w:bookmarkEnd w:id="1"/>
      <w:r>
        <w:t>Feedbac</w:t>
      </w:r>
      <w:r w:rsidR="0078172D">
        <w:t>k</w:t>
      </w:r>
    </w:p>
    <w:p w14:paraId="3FD728D3" w14:textId="79FB0BE0" w:rsidR="009B1E44" w:rsidRDefault="005F2955">
      <w:pPr>
        <w:pStyle w:val="FirstParagraph"/>
        <w:rPr>
          <w:b/>
        </w:rPr>
      </w:pPr>
      <w:r>
        <w:rPr>
          <w:b/>
        </w:rPr>
        <w:t>What did you first notice about this project?</w:t>
      </w:r>
    </w:p>
    <w:p w14:paraId="2F0391A1" w14:textId="3BF600B7" w:rsidR="00D60757" w:rsidRPr="00D60757" w:rsidRDefault="00D60757" w:rsidP="00D60757">
      <w:pPr>
        <w:pStyle w:val="Textoindependiente"/>
      </w:pPr>
      <w:r>
        <w:t xml:space="preserve">The </w:t>
      </w:r>
      <w:r w:rsidR="00DD475F">
        <w:t xml:space="preserve">scatterplot being interactive makes it an </w:t>
      </w:r>
      <w:r>
        <w:t>engaging</w:t>
      </w:r>
      <w:r w:rsidR="00DD475F">
        <w:t xml:space="preserve"> tool</w:t>
      </w:r>
      <w:r>
        <w:t>.</w:t>
      </w:r>
    </w:p>
    <w:p w14:paraId="3C45FAB9" w14:textId="56BCCC49" w:rsidR="009B1E44" w:rsidRDefault="005F2955">
      <w:pPr>
        <w:pStyle w:val="Textoindependiente"/>
        <w:rPr>
          <w:b/>
        </w:rPr>
      </w:pPr>
      <w:r>
        <w:rPr>
          <w:b/>
        </w:rPr>
        <w:t>What was this project’s main story?</w:t>
      </w:r>
    </w:p>
    <w:p w14:paraId="23F5FE56" w14:textId="4075FE00" w:rsidR="00D60757" w:rsidRDefault="00D60757">
      <w:pPr>
        <w:pStyle w:val="Textoindependiente"/>
      </w:pPr>
      <w:r>
        <w:t>P</w:t>
      </w:r>
      <w:r w:rsidRPr="00D60757">
        <w:t>redict the possibility of an individual developing heart disease based on their information</w:t>
      </w:r>
      <w:r>
        <w:t>.</w:t>
      </w:r>
    </w:p>
    <w:p w14:paraId="63B05D67" w14:textId="099E2B62" w:rsidR="009B1E44" w:rsidRDefault="005F2955">
      <w:pPr>
        <w:pStyle w:val="Textoindependiente"/>
        <w:rPr>
          <w:b/>
        </w:rPr>
      </w:pPr>
      <w:r>
        <w:rPr>
          <w:b/>
        </w:rPr>
        <w:t>What were some areas of improvement?</w:t>
      </w:r>
    </w:p>
    <w:p w14:paraId="13F2F8DD" w14:textId="15A131D4" w:rsidR="00D60757" w:rsidRPr="009A7FA2" w:rsidRDefault="00D60757">
      <w:pPr>
        <w:pStyle w:val="Textoindependiente"/>
        <w:rPr>
          <w:bCs/>
        </w:rPr>
      </w:pPr>
      <w:r w:rsidRPr="009A7FA2">
        <w:rPr>
          <w:bCs/>
        </w:rPr>
        <w:t xml:space="preserve">More basic information of the metrics is needed. </w:t>
      </w:r>
      <w:r w:rsidR="009A7FA2" w:rsidRPr="009A7FA2">
        <w:rPr>
          <w:bCs/>
        </w:rPr>
        <w:t>For example, the category chest pains only show abbreviations so only persons that know about the topic understand this.</w:t>
      </w:r>
    </w:p>
    <w:p w14:paraId="7FFC1C38" w14:textId="64014D95" w:rsidR="009B1E44" w:rsidRDefault="005F2955">
      <w:pPr>
        <w:pStyle w:val="Textoindependiente"/>
        <w:rPr>
          <w:b/>
        </w:rPr>
      </w:pPr>
      <w:r>
        <w:rPr>
          <w:b/>
        </w:rPr>
        <w:t>What elements would you add to this project?</w:t>
      </w:r>
    </w:p>
    <w:p w14:paraId="210A367B" w14:textId="2BE0405F" w:rsidR="009A7FA2" w:rsidRPr="009A7FA2" w:rsidRDefault="009A7FA2">
      <w:pPr>
        <w:pStyle w:val="Textoindependiente"/>
        <w:rPr>
          <w:bCs/>
        </w:rPr>
      </w:pPr>
      <w:r w:rsidRPr="009A7FA2">
        <w:rPr>
          <w:bCs/>
        </w:rPr>
        <w:t xml:space="preserve">Provide </w:t>
      </w:r>
      <w:r>
        <w:rPr>
          <w:bCs/>
        </w:rPr>
        <w:t xml:space="preserve">the </w:t>
      </w:r>
      <w:r w:rsidRPr="009A7FA2">
        <w:rPr>
          <w:bCs/>
        </w:rPr>
        <w:t>limits of healthy metrics for the different measures.</w:t>
      </w:r>
      <w:r w:rsidR="00DD475F">
        <w:rPr>
          <w:bCs/>
        </w:rPr>
        <w:t xml:space="preserve"> Adding some basic instructions on how to use the dynamic charts would be helpful.</w:t>
      </w:r>
    </w:p>
    <w:p w14:paraId="05D38E74" w14:textId="1F95B160" w:rsidR="009B1E44" w:rsidRDefault="005F2955">
      <w:pPr>
        <w:pStyle w:val="Textoindependiente"/>
        <w:rPr>
          <w:b/>
        </w:rPr>
      </w:pPr>
      <w:r>
        <w:rPr>
          <w:b/>
        </w:rPr>
        <w:t>What were some successful elements of this project?</w:t>
      </w:r>
    </w:p>
    <w:p w14:paraId="4CC26B38" w14:textId="1701510F" w:rsidR="009A7FA2" w:rsidRPr="00DD475F" w:rsidRDefault="009A7FA2">
      <w:pPr>
        <w:pStyle w:val="Textoindependiente"/>
        <w:rPr>
          <w:bCs/>
        </w:rPr>
      </w:pPr>
      <w:r w:rsidRPr="00DD475F">
        <w:rPr>
          <w:bCs/>
        </w:rPr>
        <w:t>Again, being able to change the measurement for each axis</w:t>
      </w:r>
      <w:r w:rsidR="00DD475F">
        <w:rPr>
          <w:bCs/>
        </w:rPr>
        <w:t xml:space="preserve"> makes it interactive and engaging.</w:t>
      </w:r>
    </w:p>
    <w:p w14:paraId="200CA03B" w14:textId="55124BDC" w:rsidR="009B1E44" w:rsidRDefault="005F2955">
      <w:pPr>
        <w:pStyle w:val="Textoindependiente"/>
        <w:rPr>
          <w:b/>
        </w:rPr>
      </w:pPr>
      <w:r>
        <w:rPr>
          <w:b/>
        </w:rPr>
        <w:t>Any oth</w:t>
      </w:r>
      <w:r>
        <w:rPr>
          <w:b/>
        </w:rPr>
        <w:t>er thoughts you would like to convey to your peer?</w:t>
      </w:r>
    </w:p>
    <w:p w14:paraId="39F51E79" w14:textId="59BF6917" w:rsidR="00DD475F" w:rsidRPr="00DD475F" w:rsidRDefault="00DD475F">
      <w:pPr>
        <w:pStyle w:val="Textoindependiente"/>
        <w:rPr>
          <w:bCs/>
        </w:rPr>
      </w:pPr>
      <w:r w:rsidRPr="00DD475F">
        <w:rPr>
          <w:bCs/>
        </w:rPr>
        <w:t>Providing some conclusions of the data you used for the charts would’ve been useful.</w:t>
      </w:r>
      <w:r>
        <w:rPr>
          <w:bCs/>
        </w:rPr>
        <w:t xml:space="preserve"> </w:t>
      </w:r>
      <w:r w:rsidRPr="00DD475F">
        <w:rPr>
          <w:bCs/>
        </w:rPr>
        <w:t xml:space="preserve"> </w:t>
      </w:r>
    </w:p>
    <w:sectPr w:rsidR="00DD475F" w:rsidRPr="00DD475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0396E7" w14:textId="77777777" w:rsidR="005F2955" w:rsidRDefault="005F2955">
      <w:pPr>
        <w:spacing w:after="0"/>
      </w:pPr>
      <w:r>
        <w:separator/>
      </w:r>
    </w:p>
  </w:endnote>
  <w:endnote w:type="continuationSeparator" w:id="0">
    <w:p w14:paraId="21E6E71B" w14:textId="77777777" w:rsidR="005F2955" w:rsidRDefault="005F29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DCAAEA" w14:textId="77777777" w:rsidR="005F2955" w:rsidRDefault="005F2955">
      <w:r>
        <w:separator/>
      </w:r>
    </w:p>
  </w:footnote>
  <w:footnote w:type="continuationSeparator" w:id="0">
    <w:p w14:paraId="1F230659" w14:textId="77777777" w:rsidR="005F2955" w:rsidRDefault="005F29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01582CE"/>
    <w:multiLevelType w:val="multilevel"/>
    <w:tmpl w:val="D6FC38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91439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955865550">
    <w:abstractNumId w:val="1"/>
  </w:num>
  <w:num w:numId="2" w16cid:durableId="18390331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F2955"/>
    <w:rsid w:val="0078172D"/>
    <w:rsid w:val="00784D58"/>
    <w:rsid w:val="008D6863"/>
    <w:rsid w:val="009A7FA2"/>
    <w:rsid w:val="009B1E44"/>
    <w:rsid w:val="00B86B75"/>
    <w:rsid w:val="00BC48D5"/>
    <w:rsid w:val="00C36279"/>
    <w:rsid w:val="00D60757"/>
    <w:rsid w:val="00DD475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070A97"/>
  <w15:docId w15:val="{FE9B2165-899A-435C-AEFB-B412469C5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eedback for Project Number xx</vt:lpstr>
    </vt:vector>
  </TitlesOfParts>
  <Company/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>Jose Cerecedo Lopez</dc:creator>
  <cp:lastModifiedBy>Jose Cerecedo Lopez</cp:lastModifiedBy>
  <cp:revision>3</cp:revision>
  <dcterms:created xsi:type="dcterms:W3CDTF">2022-05-03T21:51:00Z</dcterms:created>
  <dcterms:modified xsi:type="dcterms:W3CDTF">2022-05-03T22:07:00Z</dcterms:modified>
</cp:coreProperties>
</file>